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escale à bali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ool, LIMONENE, pin-2(3)-ene, 1-(1,2,3,4,5,6,7,8-octahydro-2,3,8,8-tetramethyl-2-naphthyl)ethan-1-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ar voie orale), H302 (ATE=500 mg/kg de poids corporel)</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Aucun(es) dans des condition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Aucun(es) dans des conditions normales.</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cun(es) dans des condition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Eau pulvérisée. Poudre sèche. Mousse. Dioxyde de carbon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Obturer la fuite si cela peut se faire sans danger. 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loigner le personnel superflu. Obturer la fuite si cela peut se faire sans danger.</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ut produit répandu avec du sable ou de la terre. Contenir la matière déversée en l’endiguant ou à l’aide de matières absorbantes de façon à empêcher l’écoulement dans les égouts ou les cours d’eau. Stopper la fuite, si possible sans prendre de risqu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le liquide répandu dans un matériau absorban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7024487 mg/l Test organisms (species): Desmodesmus subspicatus (previous name: Scenedesmus subspicatus)</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escale à bali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ougie escale à bali 10%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ool, LIMONENE, pin-2(3)-ene, 1-(1,2,3,4,5,6,7,8-octahydro-2,3,8,8-tetramethyl-2-naphthyl)ethan-1-o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escale à bali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escale à bali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8/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75C6AF8-15A4-4C5C-AE81-0F176285DADC}"/>
</file>

<file path=customXml/itemProps3.xml><?xml version="1.0" encoding="utf-8"?>
<ds:datastoreItem xmlns:ds="http://schemas.openxmlformats.org/officeDocument/2006/customXml" ds:itemID="{2F4F4B88-D42D-496D-BE6A-5AB95B75FED7}"/>
</file>

<file path=customXml/itemProps4.xml><?xml version="1.0" encoding="utf-8"?>
<ds:datastoreItem xmlns:ds="http://schemas.openxmlformats.org/officeDocument/2006/customXml" ds:itemID="{88A82590-6562-4B90-86D7-A14A191730B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